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0B02E4D3" w:rsidR="004550C9" w:rsidRPr="00204148" w:rsidRDefault="00AA4721" w:rsidP="00A77FC3">
      <w:pPr>
        <w:pStyle w:val="Name"/>
        <w:jc w:val="left"/>
        <w:rPr>
          <w:b w:val="0"/>
          <w:sz w:val="20"/>
          <w:szCs w:val="20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3A40FD61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r>
        <w:rPr>
          <w:lang w:eastAsia="zh-CN"/>
        </w:rPr>
        <w:t>Male  |  DoB: 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1997</w:t>
      </w:r>
      <w:r w:rsidR="00BF149D">
        <w:rPr>
          <w:lang w:eastAsia="zh-CN"/>
        </w:rPr>
        <w:t xml:space="preserve"> </w:t>
      </w:r>
      <w:r w:rsidR="00850E90">
        <w:rPr>
          <w:lang w:eastAsia="zh-CN"/>
        </w:rPr>
        <w:tab/>
        <w:t xml:space="preserve">Email: </w:t>
      </w:r>
      <w:hyperlink r:id="rId7" w:history="1">
        <w:r w:rsidR="00850E90" w:rsidRPr="009D2C1E">
          <w:rPr>
            <w:rStyle w:val="Hyperlink"/>
            <w:lang w:eastAsia="zh-CN"/>
          </w:rPr>
          <w:t>jiashu@student.unimelb.edu.au</w:t>
        </w:r>
      </w:hyperlink>
    </w:p>
    <w:p w14:paraId="0A279F3C" w14:textId="489C6B42" w:rsidR="003733ED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rStyle w:val="Hyperlink"/>
          <w:lang w:eastAsia="zh-CN"/>
        </w:rPr>
      </w:pPr>
      <w:r>
        <w:rPr>
          <w:lang w:eastAsia="zh-CN"/>
        </w:rPr>
        <w:t xml:space="preserve">LinkedIn: </w:t>
      </w:r>
      <w:hyperlink r:id="rId8" w:history="1">
        <w:r w:rsidR="00155883" w:rsidRPr="00155883">
          <w:rPr>
            <w:rStyle w:val="Hyperlink"/>
            <w:lang w:eastAsia="zh-CN"/>
          </w:rPr>
          <w:t>linkedin.com/in/jiashu-wu/</w:t>
        </w:r>
      </w:hyperlink>
      <w:r w:rsidR="00155883">
        <w:rPr>
          <w:lang w:eastAsia="zh-CN"/>
        </w:rPr>
        <w:tab/>
        <w:t xml:space="preserve">GitHub: </w:t>
      </w:r>
      <w:hyperlink r:id="rId9" w:history="1">
        <w:r w:rsidR="00850E90">
          <w:rPr>
            <w:rStyle w:val="Hyperlink"/>
          </w:rPr>
          <w:t>github.com/jiashuwu</w:t>
        </w:r>
      </w:hyperlink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0F938CF1" w:rsidR="00B72E32" w:rsidRPr="00204148" w:rsidRDefault="00B72E32" w:rsidP="00D34D61">
      <w:pPr>
        <w:tabs>
          <w:tab w:val="clear" w:pos="9360"/>
          <w:tab w:val="right" w:pos="10426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204148">
        <w:rPr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>
        <w:rPr>
          <w:sz w:val="20"/>
          <w:szCs w:val="20"/>
          <w:lang w:eastAsia="zh-CN"/>
        </w:rPr>
        <w:t>2020.12</w:t>
      </w:r>
    </w:p>
    <w:p w14:paraId="21568C71" w14:textId="2AABFE33" w:rsidR="00A864B6" w:rsidRPr="00204148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395F5D">
        <w:rPr>
          <w:b/>
          <w:sz w:val="20"/>
          <w:szCs w:val="20"/>
          <w:lang w:eastAsia="zh-CN"/>
        </w:rPr>
        <w:t>with Distinction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395F5D">
        <w:rPr>
          <w:rFonts w:hint="eastAsia"/>
          <w:bCs/>
          <w:sz w:val="20"/>
          <w:szCs w:val="20"/>
          <w:lang w:eastAsia="zh-CN"/>
        </w:rPr>
        <w:t>with</w:t>
      </w:r>
      <w:r w:rsidR="00395F5D">
        <w:rPr>
          <w:bCs/>
          <w:sz w:val="20"/>
          <w:szCs w:val="20"/>
          <w:lang w:eastAsia="zh-CN"/>
        </w:rPr>
        <w:t xml:space="preserve"> WAM </w:t>
      </w:r>
      <w:r w:rsidR="00C44D6F" w:rsidRPr="00204148">
        <w:rPr>
          <w:b/>
          <w:sz w:val="20"/>
          <w:szCs w:val="20"/>
          <w:lang w:eastAsia="zh-CN"/>
        </w:rPr>
        <w:t>8</w:t>
      </w:r>
      <w:r w:rsidR="00395F5D">
        <w:rPr>
          <w:b/>
          <w:sz w:val="20"/>
          <w:szCs w:val="20"/>
          <w:lang w:eastAsia="zh-CN"/>
        </w:rPr>
        <w:t>8.1</w:t>
      </w:r>
      <w:r w:rsidR="00C44D6F" w:rsidRPr="00204148">
        <w:rPr>
          <w:b/>
          <w:sz w:val="20"/>
          <w:szCs w:val="20"/>
          <w:lang w:eastAsia="zh-CN"/>
        </w:rPr>
        <w:t xml:space="preserve"> </w:t>
      </w:r>
      <w:r w:rsidR="00395F5D">
        <w:rPr>
          <w:b/>
          <w:sz w:val="20"/>
          <w:szCs w:val="20"/>
          <w:lang w:eastAsia="zh-CN"/>
        </w:rPr>
        <w:t xml:space="preserve"> </w:t>
      </w:r>
      <w:r w:rsidR="00C44D6F" w:rsidRPr="00204148">
        <w:rPr>
          <w:b/>
          <w:sz w:val="20"/>
          <w:szCs w:val="20"/>
          <w:lang w:eastAsia="zh-CN"/>
        </w:rPr>
        <w:t>First Class Hono</w:t>
      </w:r>
      <w:r w:rsidR="00395F5D">
        <w:rPr>
          <w:b/>
          <w:sz w:val="20"/>
          <w:szCs w:val="20"/>
          <w:lang w:eastAsia="zh-CN"/>
        </w:rPr>
        <w:t>u</w:t>
      </w:r>
      <w:r w:rsidR="00C44D6F" w:rsidRPr="00204148">
        <w:rPr>
          <w:b/>
          <w:sz w:val="20"/>
          <w:szCs w:val="20"/>
          <w:lang w:eastAsia="zh-CN"/>
        </w:rPr>
        <w:t>r</w:t>
      </w:r>
      <w:r w:rsidR="00925E47" w:rsidRPr="00204148">
        <w:rPr>
          <w:b/>
          <w:sz w:val="20"/>
          <w:szCs w:val="20"/>
          <w:lang w:eastAsia="zh-CN"/>
        </w:rPr>
        <w:t>s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>
        <w:rPr>
          <w:b/>
          <w:sz w:val="20"/>
          <w:szCs w:val="20"/>
          <w:lang w:eastAsia="zh-CN"/>
        </w:rPr>
        <w:t>Artificial Intelligence</w:t>
      </w:r>
    </w:p>
    <w:p w14:paraId="5EB8ED64" w14:textId="5F9DBE30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51BA0978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BD6EEB" w:rsidRPr="00204148">
        <w:rPr>
          <w:sz w:val="20"/>
          <w:szCs w:val="20"/>
          <w:lang w:eastAsia="zh-CN"/>
        </w:rPr>
        <w:t xml:space="preserve">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D34D61">
      <w:pPr>
        <w:tabs>
          <w:tab w:val="clear" w:pos="9360"/>
          <w:tab w:val="right" w:pos="10426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204148">
        <w:rPr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2018</w:t>
      </w:r>
      <w:r w:rsidR="00D34D61">
        <w:rPr>
          <w:bCs/>
          <w:sz w:val="20"/>
          <w:szCs w:val="20"/>
          <w:lang w:eastAsia="zh-CN"/>
        </w:rPr>
        <w:t>.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204148">
        <w:rPr>
          <w:b/>
          <w:sz w:val="20"/>
          <w:szCs w:val="20"/>
          <w:lang w:eastAsia="zh-CN"/>
        </w:rPr>
        <w:t>86.</w:t>
      </w:r>
      <w:r w:rsidR="00383C67">
        <w:rPr>
          <w:b/>
          <w:sz w:val="20"/>
          <w:szCs w:val="20"/>
          <w:lang w:eastAsia="zh-CN"/>
        </w:rPr>
        <w:t>5</w:t>
      </w:r>
      <w:r w:rsidR="00D0646E" w:rsidRPr="00204148">
        <w:rPr>
          <w:b/>
          <w:sz w:val="20"/>
          <w:szCs w:val="20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AA45EF">
      <w:pPr>
        <w:spacing w:before="80" w:after="80"/>
        <w:ind w:left="360" w:hanging="360"/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>
        <w:rPr>
          <w:sz w:val="20"/>
          <w:szCs w:val="20"/>
          <w:lang w:eastAsia="zh-CN"/>
        </w:rPr>
        <w:t>2</w:t>
      </w:r>
      <w:r w:rsidR="007B6F71" w:rsidRPr="00204148">
        <w:rPr>
          <w:sz w:val="20"/>
          <w:szCs w:val="20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204148">
        <w:rPr>
          <w:b/>
          <w:bCs/>
          <w:sz w:val="20"/>
          <w:szCs w:val="20"/>
          <w:lang w:eastAsia="zh-CN"/>
        </w:rPr>
        <w:t>Talented Student Program</w:t>
      </w:r>
    </w:p>
    <w:p w14:paraId="2C2F9E47" w14:textId="77777777" w:rsidR="00524BB9" w:rsidRDefault="005B33D0" w:rsidP="00524BB9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04148">
        <w:rPr>
          <w:b/>
          <w:sz w:val="20"/>
          <w:szCs w:val="20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204148">
        <w:rPr>
          <w:b/>
          <w:sz w:val="20"/>
          <w:szCs w:val="20"/>
          <w:lang w:eastAsia="zh-CN"/>
        </w:rPr>
        <w:t>85</w:t>
      </w:r>
      <w:r w:rsidR="00045292" w:rsidRPr="00204148">
        <w:rPr>
          <w:b/>
          <w:sz w:val="20"/>
          <w:szCs w:val="20"/>
          <w:lang w:eastAsia="zh-CN"/>
        </w:rPr>
        <w:t xml:space="preserve"> High Distinction</w:t>
      </w:r>
    </w:p>
    <w:p w14:paraId="6DB25E1E" w14:textId="77777777" w:rsidR="00746978" w:rsidRDefault="00524BB9" w:rsidP="00746978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n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74B749BD" w:rsidR="009F0E56" w:rsidRPr="00746978" w:rsidRDefault="00746978" w:rsidP="00746978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04148">
        <w:rPr>
          <w:b/>
          <w:sz w:val="20"/>
          <w:szCs w:val="20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204148">
        <w:rPr>
          <w:b/>
          <w:sz w:val="20"/>
          <w:szCs w:val="20"/>
          <w:lang w:eastAsia="zh-CN"/>
        </w:rPr>
        <w:t>88</w:t>
      </w:r>
      <w:r w:rsidR="006D1A71" w:rsidRPr="00204148">
        <w:rPr>
          <w:b/>
          <w:sz w:val="20"/>
          <w:szCs w:val="20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672112C4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z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0B433646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AF1268">
      <w:pPr>
        <w:tabs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185B11C1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  <w:r w:rsidRPr="00ED4F62">
        <w:rPr>
          <w:sz w:val="2"/>
          <w:szCs w:val="2"/>
          <w:lang w:eastAsia="zh-CN"/>
        </w:rPr>
        <w:tab/>
      </w: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6E2E19DB" w14:textId="1F3E45B2" w:rsidR="00353578" w:rsidRDefault="00353578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Cs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 w:rsidR="004B42FC">
        <w:rPr>
          <w:rStyle w:val="NormalBold"/>
          <w:b w:val="0"/>
          <w:sz w:val="20"/>
          <w:szCs w:val="20"/>
        </w:rPr>
        <w:tab/>
      </w:r>
      <w:r w:rsidR="004B42FC" w:rsidRPr="004B42FC">
        <w:rPr>
          <w:rStyle w:val="NormalBold"/>
          <w:bCs/>
          <w:sz w:val="20"/>
          <w:szCs w:val="20"/>
        </w:rPr>
        <w:t>R</w:t>
      </w:r>
      <w:r w:rsidR="004B42FC" w:rsidRPr="004B42FC">
        <w:rPr>
          <w:rStyle w:val="NormalBold"/>
          <w:rFonts w:hint="eastAsia"/>
          <w:bCs/>
          <w:sz w:val="20"/>
          <w:szCs w:val="20"/>
          <w:lang w:eastAsia="zh-CN"/>
        </w:rPr>
        <w:t>esearch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</w:p>
    <w:p w14:paraId="7DA1071A" w14:textId="6F3551BB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School of Computer Science and Technology, Beijing Institute of Technology</w:t>
      </w:r>
    </w:p>
    <w:p w14:paraId="6B8D74DB" w14:textId="23138C6A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Project Title: Simultaneous Semantic Alignment Network for Heterogeneous Domain Adaptation</w:t>
      </w:r>
    </w:p>
    <w:p w14:paraId="3FFE80D2" w14:textId="5EDD940D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46006D09" w14:textId="0607A413" w:rsidR="0036315A" w:rsidRPr="00204148" w:rsidRDefault="0036315A" w:rsidP="00E936BF">
      <w:pPr>
        <w:spacing w:before="80" w:after="80"/>
        <w:rPr>
          <w:rStyle w:val="NormalBold"/>
          <w:bCs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9                 </w:t>
      </w:r>
      <w:r w:rsidRPr="00204148">
        <w:rPr>
          <w:rStyle w:val="NormalBold"/>
          <w:bCs/>
          <w:sz w:val="20"/>
          <w:szCs w:val="20"/>
        </w:rPr>
        <w:t>Computing Research Project</w:t>
      </w:r>
    </w:p>
    <w:p w14:paraId="1963D9E6" w14:textId="1F127838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>School of Computing and Information Systems, University of Melbourne</w:t>
      </w:r>
    </w:p>
    <w:p w14:paraId="26AB080D" w14:textId="77777777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>Project Title: Learning to rank with small set of ground truth data</w:t>
      </w:r>
    </w:p>
    <w:p w14:paraId="0A6096BE" w14:textId="77777777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>Supervisor: Professor Rui Zhang, School of Computing and Information Systems</w:t>
      </w:r>
      <w:r w:rsidRPr="00204148">
        <w:rPr>
          <w:rStyle w:val="NormalBold"/>
          <w:b w:val="0"/>
          <w:sz w:val="20"/>
          <w:szCs w:val="20"/>
        </w:rPr>
        <w:tab/>
      </w:r>
    </w:p>
    <w:p w14:paraId="3683BD75" w14:textId="77777777" w:rsidR="0036315A" w:rsidRPr="00204148" w:rsidRDefault="0036315A" w:rsidP="00E936BF">
      <w:pPr>
        <w:spacing w:before="80" w:after="80"/>
        <w:rPr>
          <w:rStyle w:val="NormalBold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8                 </w:t>
      </w:r>
      <w:r w:rsidRPr="00204148">
        <w:rPr>
          <w:rStyle w:val="NormalBold"/>
          <w:sz w:val="20"/>
          <w:szCs w:val="20"/>
        </w:rPr>
        <w:t>T</w:t>
      </w:r>
      <w:r w:rsidRPr="00204148">
        <w:rPr>
          <w:rStyle w:val="NormalBold"/>
          <w:sz w:val="20"/>
          <w:szCs w:val="20"/>
          <w:lang w:eastAsia="zh-CN"/>
        </w:rPr>
        <w:t>alented</w:t>
      </w:r>
      <w:r w:rsidRPr="00204148">
        <w:rPr>
          <w:rStyle w:val="NormalBold"/>
          <w:sz w:val="20"/>
          <w:szCs w:val="20"/>
        </w:rPr>
        <w:t xml:space="preserve"> Student Program</w:t>
      </w:r>
      <w:r w:rsidRPr="00204148">
        <w:rPr>
          <w:rStyle w:val="NormalBold"/>
          <w:b w:val="0"/>
          <w:sz w:val="20"/>
          <w:szCs w:val="20"/>
        </w:rPr>
        <w:t xml:space="preserve"> (</w:t>
      </w:r>
      <w:r w:rsidRPr="00204148">
        <w:rPr>
          <w:rStyle w:val="NormalBold"/>
          <w:b w:val="0"/>
          <w:sz w:val="20"/>
          <w:szCs w:val="20"/>
          <w:lang w:eastAsia="zh-CN"/>
        </w:rPr>
        <w:t>a.k.a. Dalyell Scholar Program</w:t>
      </w:r>
      <w:r w:rsidRPr="00204148">
        <w:rPr>
          <w:rStyle w:val="NormalBold"/>
          <w:b w:val="0"/>
          <w:sz w:val="20"/>
          <w:szCs w:val="20"/>
        </w:rPr>
        <w:t>)</w:t>
      </w:r>
    </w:p>
    <w:p w14:paraId="77080173" w14:textId="205A29C4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 xml:space="preserve">                         </w:t>
      </w:r>
      <w:r>
        <w:rPr>
          <w:rStyle w:val="NormalBold"/>
          <w:b w:val="0"/>
          <w:sz w:val="20"/>
          <w:szCs w:val="20"/>
        </w:rPr>
        <w:t xml:space="preserve"> </w:t>
      </w: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77777777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                         </w:t>
      </w:r>
      <w:r>
        <w:rPr>
          <w:sz w:val="20"/>
          <w:szCs w:val="20"/>
        </w:rPr>
        <w:t xml:space="preserve"> </w:t>
      </w:r>
      <w:r w:rsidRPr="00204148">
        <w:rPr>
          <w:sz w:val="20"/>
          <w:szCs w:val="20"/>
        </w:rPr>
        <w:t>Project Title: Artificial Intelligence for medical screening using Graphonomics (</w:t>
      </w:r>
      <w:r w:rsidRPr="00204148">
        <w:rPr>
          <w:sz w:val="20"/>
          <w:szCs w:val="20"/>
          <w:lang w:eastAsia="zh-CN"/>
        </w:rPr>
        <w:t>App Development and Testing</w:t>
      </w:r>
      <w:r w:rsidRPr="00204148">
        <w:rPr>
          <w:sz w:val="20"/>
          <w:szCs w:val="20"/>
        </w:rPr>
        <w:t>)</w:t>
      </w:r>
    </w:p>
    <w:p w14:paraId="3A2DC84B" w14:textId="6580D996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0AD850ED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s</w:t>
      </w:r>
    </w:p>
    <w:p w14:paraId="1CFD4150" w14:textId="4DA633A3" w:rsidR="0025794B" w:rsidRDefault="00D82EEF" w:rsidP="00E12767">
      <w:pPr>
        <w:tabs>
          <w:tab w:val="clear" w:pos="9360"/>
          <w:tab w:val="left" w:pos="1260"/>
        </w:tabs>
        <w:spacing w:before="80" w:after="80"/>
        <w:ind w:left="1260" w:hanging="12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Shuang Li, </w:t>
      </w:r>
      <w:r w:rsidR="00C01DB4">
        <w:rPr>
          <w:sz w:val="20"/>
          <w:szCs w:val="20"/>
          <w:lang w:eastAsia="zh-CN"/>
        </w:rPr>
        <w:t>Binhui Xie, Jiashu Wu, Ying Zhao, Chi Harold Liu and Zhengming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08235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>MM), 2020</w:t>
      </w:r>
      <w:r w:rsidR="001D3382">
        <w:rPr>
          <w:sz w:val="20"/>
          <w:szCs w:val="20"/>
          <w:lang w:eastAsia="zh-CN"/>
        </w:rPr>
        <w:t xml:space="preserve">. (Accepted, </w:t>
      </w:r>
      <w:r w:rsidR="001D3382" w:rsidRPr="007827AC">
        <w:rPr>
          <w:b/>
          <w:bCs/>
          <w:sz w:val="20"/>
          <w:szCs w:val="20"/>
          <w:lang w:eastAsia="zh-CN"/>
        </w:rPr>
        <w:t>CORE Conference Rank A*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0" w:history="1">
        <w:r w:rsidR="00533776">
          <w:rPr>
            <w:rStyle w:val="Hyperlink"/>
          </w:rPr>
          <w:t>arxiv.org/abs/2008.01677</w:t>
        </w:r>
      </w:hyperlink>
      <w:r w:rsidR="001D3382">
        <w:rPr>
          <w:sz w:val="20"/>
          <w:szCs w:val="20"/>
          <w:lang w:eastAsia="zh-CN"/>
        </w:rPr>
        <w:t>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03CB1C18" w14:textId="77FFC2F6" w:rsidR="008B2709" w:rsidRPr="00A25EEE" w:rsidRDefault="008B2709" w:rsidP="008B2709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626C8541" w:rsidR="002E47C5" w:rsidRDefault="002E47C5" w:rsidP="00A472B1">
      <w:pPr>
        <w:tabs>
          <w:tab w:val="clear" w:pos="9360"/>
          <w:tab w:val="left" w:pos="1250"/>
          <w:tab w:val="right" w:pos="10426"/>
        </w:tabs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A472B1">
        <w:rPr>
          <w:sz w:val="20"/>
          <w:szCs w:val="20"/>
          <w:lang w:eastAsia="zh-CN"/>
        </w:rPr>
        <w:t>2020.03 – 2020.06</w:t>
      </w:r>
    </w:p>
    <w:p w14:paraId="78410C1D" w14:textId="2D1880FE" w:rsidR="0008468A" w:rsidRDefault="0008468A" w:rsidP="0008468A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lastRenderedPageBreak/>
        <w:t>Develop a me</w:t>
      </w:r>
      <w:r w:rsidR="007C2218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ting speaker diarization Android App. The app will then be used by UniMelb Library for research purposes. </w:t>
      </w:r>
    </w:p>
    <w:p w14:paraId="7BE58A08" w14:textId="68FC5AE7" w:rsidR="0008468A" w:rsidRPr="0008468A" w:rsidRDefault="0008468A" w:rsidP="0008468A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 app utiliz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code and the documentation is publicly available. </w:t>
      </w:r>
    </w:p>
    <w:p w14:paraId="22016C6F" w14:textId="2C2581A1" w:rsidR="008B2709" w:rsidRPr="00204148" w:rsidRDefault="008B2709" w:rsidP="0063217E">
      <w:pPr>
        <w:tabs>
          <w:tab w:val="clear" w:pos="9360"/>
          <w:tab w:val="right" w:pos="10426"/>
        </w:tabs>
        <w:rPr>
          <w:bCs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9                </w:t>
      </w:r>
      <w:r w:rsidR="001F318D" w:rsidRPr="00204148">
        <w:rPr>
          <w:sz w:val="20"/>
          <w:szCs w:val="20"/>
          <w:lang w:eastAsia="zh-CN"/>
        </w:rPr>
        <w:t xml:space="preserve"> </w:t>
      </w:r>
      <w:r w:rsidRPr="00204148">
        <w:rPr>
          <w:b/>
          <w:sz w:val="20"/>
          <w:szCs w:val="20"/>
          <w:lang w:eastAsia="zh-CN"/>
        </w:rPr>
        <w:t>Research Intern at Beijing Institute of Technolog</w:t>
      </w:r>
      <w:r w:rsidR="000F0FDB" w:rsidRPr="00204148">
        <w:rPr>
          <w:b/>
          <w:sz w:val="20"/>
          <w:szCs w:val="20"/>
          <w:lang w:eastAsia="zh-CN"/>
        </w:rPr>
        <w:t>y</w:t>
      </w:r>
      <w:r w:rsidR="000F0FDB" w:rsidRPr="00204148">
        <w:rPr>
          <w:b/>
          <w:sz w:val="20"/>
          <w:szCs w:val="20"/>
          <w:lang w:eastAsia="zh-CN"/>
        </w:rPr>
        <w:tab/>
      </w:r>
      <w:r w:rsidR="000F0FDB" w:rsidRPr="00204148">
        <w:rPr>
          <w:bCs/>
          <w:sz w:val="20"/>
          <w:szCs w:val="20"/>
          <w:lang w:eastAsia="zh-CN"/>
        </w:rPr>
        <w:t xml:space="preserve">2019.11 – </w:t>
      </w:r>
      <w:r w:rsidR="0063217E">
        <w:rPr>
          <w:bCs/>
          <w:sz w:val="20"/>
          <w:szCs w:val="20"/>
          <w:lang w:eastAsia="zh-CN"/>
        </w:rPr>
        <w:t>2020.0</w:t>
      </w:r>
      <w:r w:rsidR="00EA3A74">
        <w:rPr>
          <w:bCs/>
          <w:sz w:val="20"/>
          <w:szCs w:val="20"/>
          <w:lang w:eastAsia="zh-CN"/>
        </w:rPr>
        <w:t>3</w:t>
      </w:r>
    </w:p>
    <w:p w14:paraId="2BA99C24" w14:textId="1121E580" w:rsidR="008B2709" w:rsidRPr="0063217E" w:rsidRDefault="0063217E" w:rsidP="00B00994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Heterogeneous Domain Adaptation (HDA) problem, where the source and the target domains have heterogeneous feature representations, and may also come from diverse modalities. </w:t>
      </w:r>
    </w:p>
    <w:p w14:paraId="5C6E2A94" w14:textId="1386BA30" w:rsidR="0063217E" w:rsidRPr="00004BFE" w:rsidRDefault="0063217E" w:rsidP="00B00994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ze knowledge distillation to transfer the semantic knowledge between two domains</w:t>
      </w:r>
      <w:r w:rsidR="005570D7">
        <w:rPr>
          <w:bCs/>
          <w:sz w:val="20"/>
          <w:szCs w:val="20"/>
          <w:lang w:eastAsia="zh-CN"/>
        </w:rPr>
        <w:t xml:space="preserve">. Together with explicit semantic alignment, it enhances the adaptability of the purposed model. </w:t>
      </w:r>
    </w:p>
    <w:p w14:paraId="32A188F9" w14:textId="17F4F6B3" w:rsidR="00004BFE" w:rsidRPr="002E47C5" w:rsidRDefault="00004BFE" w:rsidP="00B00994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Leverage the three-prototype alignment to explicitly transfer the semantic knowledge across domains. To mitigate the transferability</w:t>
      </w:r>
      <w:r w:rsidR="00D50104">
        <w:rPr>
          <w:bCs/>
          <w:sz w:val="20"/>
          <w:szCs w:val="20"/>
          <w:lang w:eastAsia="zh-CN"/>
        </w:rPr>
        <w:t xml:space="preserve"> degradation caused by false pseudo-labels, geometric similarity is used to refine the pseudo-label assignment. The model yields the state-of-the-art performance on several HDA datasets (NUSTAG – ImageNet etc. ) and outperforms other HDA wor</w:t>
      </w:r>
      <w:r w:rsidR="00160141">
        <w:rPr>
          <w:bCs/>
          <w:sz w:val="20"/>
          <w:szCs w:val="20"/>
          <w:lang w:eastAsia="zh-CN"/>
        </w:rPr>
        <w:t>k</w:t>
      </w:r>
      <w:r w:rsidR="00D50104">
        <w:rPr>
          <w:bCs/>
          <w:sz w:val="20"/>
          <w:szCs w:val="20"/>
          <w:lang w:eastAsia="zh-CN"/>
        </w:rPr>
        <w:t xml:space="preserve">s by 1~6%. </w:t>
      </w:r>
    </w:p>
    <w:p w14:paraId="37E927C7" w14:textId="10D95777" w:rsidR="002E47C5" w:rsidRPr="00FD7DED" w:rsidRDefault="002E47C5" w:rsidP="00B00994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by ACM MM’2020. The code is written using PyTorch framework. </w:t>
      </w:r>
    </w:p>
    <w:p w14:paraId="24D7E54D" w14:textId="2333CF6A" w:rsidR="008B2709" w:rsidRPr="00204148" w:rsidRDefault="008B2709" w:rsidP="006A3535">
      <w:pPr>
        <w:tabs>
          <w:tab w:val="clear" w:pos="9360"/>
          <w:tab w:val="right" w:pos="10348"/>
        </w:tabs>
        <w:rPr>
          <w:bCs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9                 </w:t>
      </w:r>
      <w:r w:rsidRPr="00204148">
        <w:rPr>
          <w:b/>
          <w:sz w:val="20"/>
          <w:szCs w:val="20"/>
          <w:lang w:eastAsia="zh-CN"/>
        </w:rPr>
        <w:t>Research and Development Engineer at Profware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bCs/>
          <w:sz w:val="20"/>
          <w:szCs w:val="20"/>
          <w:lang w:eastAsia="zh-CN"/>
        </w:rPr>
        <w:t>2019.7 – 2019.11</w:t>
      </w:r>
    </w:p>
    <w:p w14:paraId="5EB4D1EA" w14:textId="56DA41B5" w:rsidR="00347651" w:rsidRDefault="007D0394" w:rsidP="00F42822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academia searching platform. Challenges including limited amount of ground truth ranking results, and the searching </w:t>
      </w:r>
      <w:r w:rsidR="00347651">
        <w:rPr>
          <w:bCs/>
          <w:sz w:val="20"/>
          <w:szCs w:val="20"/>
          <w:lang w:eastAsia="zh-CN"/>
        </w:rPr>
        <w:t xml:space="preserve">platform should be able to search for researchers even if the query keywords don’t explicitly appear in the researcher’s papers. </w:t>
      </w:r>
    </w:p>
    <w:p w14:paraId="53D19E8D" w14:textId="04282FAD" w:rsidR="00347651" w:rsidRDefault="00347651" w:rsidP="00F42822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ze Python NLTK and spaCy to pre-process the publication datasets with approximately 400k research papers and publications, and a term dataset retrieved from Wiki and MAG with 20 million entries. The pre-processing steps including sentence tokenization, lemmatization, etc. BoW model is then used to build matrices, and Learning-to-Rank techniques like Pseudo Relevan</w:t>
      </w:r>
      <w:r w:rsidR="006650CB">
        <w:rPr>
          <w:bCs/>
          <w:sz w:val="20"/>
          <w:szCs w:val="20"/>
          <w:lang w:eastAsia="zh-CN"/>
        </w:rPr>
        <w:t>ce</w:t>
      </w:r>
      <w:r>
        <w:rPr>
          <w:bCs/>
          <w:sz w:val="20"/>
          <w:szCs w:val="20"/>
          <w:lang w:eastAsia="zh-CN"/>
        </w:rPr>
        <w:t xml:space="preserve"> Feedback is leveraged to transform the matrices. </w:t>
      </w:r>
    </w:p>
    <w:p w14:paraId="46E1EBA0" w14:textId="28709E0B" w:rsidR="0034596A" w:rsidRPr="00B36F7A" w:rsidRDefault="00347651" w:rsidP="00F42822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Several algorithms</w:t>
      </w:r>
      <w:r w:rsidR="00DB6F27">
        <w:rPr>
          <w:bCs/>
          <w:sz w:val="20"/>
          <w:szCs w:val="20"/>
          <w:lang w:eastAsia="zh-CN"/>
        </w:rPr>
        <w:t xml:space="preserve"> are experimented and analyzed, including LSA, Non-negative Matrix Factorization and deep recommender system algorithm Neural Factorization Machine. The MAG Knowledge Base with 20 billion entries is used to assist the result recommendation and ranking. </w:t>
      </w:r>
    </w:p>
    <w:p w14:paraId="397F7896" w14:textId="16660A11" w:rsidR="008B2709" w:rsidRPr="00204148" w:rsidRDefault="008B2709" w:rsidP="006A3535">
      <w:pPr>
        <w:tabs>
          <w:tab w:val="clear" w:pos="9360"/>
          <w:tab w:val="right" w:pos="10348"/>
        </w:tabs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 xml:space="preserve">2017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sz w:val="20"/>
          <w:szCs w:val="20"/>
          <w:lang w:eastAsia="zh-CN"/>
        </w:rPr>
        <w:t>2017.3 – 2017.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 xml:space="preserve">Mentor for course INFO1003 Website Design, INFO1103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1105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AE4770C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e a</w:t>
      </w:r>
      <w:r w:rsidR="00F92743">
        <w:rPr>
          <w:rFonts w:hint="eastAsia"/>
          <w:sz w:val="20"/>
          <w:szCs w:val="20"/>
          <w:lang w:eastAsia="zh-CN"/>
        </w:rPr>
        <w:t>n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20A4C7BB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s</w:t>
      </w:r>
    </w:p>
    <w:p w14:paraId="2C1DAC5E" w14:textId="47E34A75" w:rsidR="003A61F4" w:rsidRDefault="00F60CA6" w:rsidP="003A61F4">
      <w:pPr>
        <w:tabs>
          <w:tab w:val="clear" w:pos="9360"/>
          <w:tab w:val="right" w:pos="10426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  <w:t>2019.07 – 2019.09</w:t>
      </w:r>
    </w:p>
    <w:p w14:paraId="03FD1F5F" w14:textId="649ACF1F" w:rsidR="00303D7F" w:rsidRPr="00F42822" w:rsidRDefault="003A61F4" w:rsidP="00F42822">
      <w:pPr>
        <w:pStyle w:val="ListParagraph"/>
        <w:numPr>
          <w:ilvl w:val="0"/>
          <w:numId w:val="18"/>
        </w:numPr>
        <w:ind w:left="270" w:hanging="270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es 300k Tweets, conduct feature engineering and feature selection. Utiliz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098B47B9" w:rsidR="00033221" w:rsidRDefault="00033221" w:rsidP="00F42822">
      <w:pPr>
        <w:pStyle w:val="ListParagraph"/>
        <w:numPr>
          <w:ilvl w:val="0"/>
          <w:numId w:val="18"/>
        </w:numPr>
        <w:ind w:left="270" w:hanging="270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 using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TextCNN, TextRNN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FastText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30% classification accuracy, and rank 20/200 on Kaggle. </w:t>
      </w:r>
    </w:p>
    <w:p w14:paraId="3F4B344D" w14:textId="2D9CBACA" w:rsidR="00A602F1" w:rsidRPr="00706C8B" w:rsidRDefault="00175FE8" w:rsidP="009B6E92">
      <w:pPr>
        <w:tabs>
          <w:tab w:val="clear" w:pos="9360"/>
          <w:tab w:val="right" w:pos="10426"/>
        </w:tabs>
        <w:rPr>
          <w:rStyle w:val="NormalBold"/>
          <w:b w:val="0"/>
          <w:sz w:val="20"/>
          <w:szCs w:val="20"/>
          <w:lang w:eastAsia="zh-CN"/>
        </w:rPr>
      </w:pPr>
      <w:r w:rsidRPr="00175FE8">
        <w:rPr>
          <w:rStyle w:val="NormalBold"/>
          <w:bCs/>
          <w:sz w:val="20"/>
          <w:szCs w:val="20"/>
          <w:lang w:eastAsia="zh-CN"/>
        </w:rPr>
        <w:t>BitBox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2019.03-2019.06</w:t>
      </w:r>
    </w:p>
    <w:p w14:paraId="446D3A58" w14:textId="51630DA2" w:rsidR="00A93EFB" w:rsidRDefault="00706C8B" w:rsidP="00A93EFB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zing file directories between peers in a decentraliz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671B2566" w:rsidR="0075461F" w:rsidRPr="00706C8B" w:rsidRDefault="00901B64" w:rsidP="00A93EFB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the BitBox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71FF56C2" w:rsidR="00FF7183" w:rsidRPr="00204148" w:rsidRDefault="005875AF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C4F8D">
        <w:rPr>
          <w:rStyle w:val="NormalBold"/>
          <w:sz w:val="20"/>
          <w:szCs w:val="20"/>
          <w:lang w:eastAsia="zh-CN"/>
        </w:rPr>
        <w:t xml:space="preserve"> </w:t>
      </w:r>
      <w:r w:rsidR="00FC4F8D" w:rsidRPr="00FC4F8D">
        <w:rPr>
          <w:rStyle w:val="NormalBold"/>
          <w:b w:val="0"/>
          <w:bCs/>
          <w:sz w:val="20"/>
          <w:szCs w:val="20"/>
          <w:lang w:eastAsia="zh-CN"/>
        </w:rPr>
        <w:t>-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>Mainly use Python and Java</w:t>
      </w:r>
      <w:r w:rsidR="00344338">
        <w:rPr>
          <w:rStyle w:val="NormalBold"/>
          <w:b w:val="0"/>
          <w:sz w:val="20"/>
          <w:szCs w:val="20"/>
          <w:lang w:eastAsia="zh-CN"/>
        </w:rPr>
        <w:t>, a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 xml:space="preserve">ble to use 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MySQL, 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>C, R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 and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345A4D13" w14:textId="26324690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FC4F8D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41705">
        <w:rPr>
          <w:rStyle w:val="NormalBold"/>
          <w:b w:val="0"/>
          <w:sz w:val="20"/>
          <w:szCs w:val="20"/>
          <w:lang w:eastAsia="zh-CN"/>
        </w:rPr>
        <w:t>–</w:t>
      </w:r>
      <w:r w:rsidR="00FC4F8D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41705">
        <w:rPr>
          <w:rStyle w:val="NormalBold"/>
          <w:b w:val="0"/>
          <w:sz w:val="20"/>
          <w:szCs w:val="20"/>
          <w:lang w:eastAsia="zh-CN"/>
        </w:rPr>
        <w:t xml:space="preserve">Distributed Systems,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54FD4466" w:rsidR="007F3C2C" w:rsidRPr="00204148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204148">
        <w:rPr>
          <w:rStyle w:val="NormalBold"/>
          <w:b w:val="0"/>
          <w:sz w:val="20"/>
          <w:szCs w:val="20"/>
          <w:lang w:eastAsia="zh-CN"/>
        </w:rPr>
        <w:t>7.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, with reading 8.0, listening 8.0, speaking 6.0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>riting 6.0</w:t>
      </w:r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175FE8">
      <w:pgSz w:w="12240" w:h="15840"/>
      <w:pgMar w:top="576" w:right="907" w:bottom="576" w:left="90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6AB08E" w14:textId="77777777" w:rsidR="00972811" w:rsidRDefault="00972811" w:rsidP="00950AB5">
      <w:pPr>
        <w:spacing w:before="0" w:after="0"/>
      </w:pPr>
      <w:r>
        <w:separator/>
      </w:r>
    </w:p>
  </w:endnote>
  <w:endnote w:type="continuationSeparator" w:id="0">
    <w:p w14:paraId="0912004D" w14:textId="77777777" w:rsidR="00972811" w:rsidRDefault="00972811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FE9E82" w14:textId="77777777" w:rsidR="00972811" w:rsidRDefault="00972811" w:rsidP="00950AB5">
      <w:pPr>
        <w:spacing w:before="0" w:after="0"/>
      </w:pPr>
      <w:r>
        <w:separator/>
      </w:r>
    </w:p>
  </w:footnote>
  <w:footnote w:type="continuationSeparator" w:id="0">
    <w:p w14:paraId="7EA387E0" w14:textId="77777777" w:rsidR="00972811" w:rsidRDefault="00972811" w:rsidP="00950AB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7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"/>
  </w:num>
  <w:num w:numId="3">
    <w:abstractNumId w:val="6"/>
  </w:num>
  <w:num w:numId="4">
    <w:abstractNumId w:val="18"/>
  </w:num>
  <w:num w:numId="5">
    <w:abstractNumId w:val="16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19"/>
  </w:num>
  <w:num w:numId="11">
    <w:abstractNumId w:val="15"/>
  </w:num>
  <w:num w:numId="12">
    <w:abstractNumId w:val="14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7"/>
  </w:num>
  <w:num w:numId="20">
    <w:abstractNumId w:val="1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OzWgCgZLvsLQAAAA=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43C68"/>
    <w:rsid w:val="00045292"/>
    <w:rsid w:val="000455ED"/>
    <w:rsid w:val="00047667"/>
    <w:rsid w:val="0005001B"/>
    <w:rsid w:val="00051250"/>
    <w:rsid w:val="00051EDD"/>
    <w:rsid w:val="00055897"/>
    <w:rsid w:val="00057774"/>
    <w:rsid w:val="00057B7D"/>
    <w:rsid w:val="00057DC9"/>
    <w:rsid w:val="0006241B"/>
    <w:rsid w:val="000659B9"/>
    <w:rsid w:val="00067AB3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905A7"/>
    <w:rsid w:val="00090887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7258"/>
    <w:rsid w:val="000D7880"/>
    <w:rsid w:val="000E22BF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2637"/>
    <w:rsid w:val="00111237"/>
    <w:rsid w:val="00111CA1"/>
    <w:rsid w:val="00111E3A"/>
    <w:rsid w:val="001148CD"/>
    <w:rsid w:val="001211A8"/>
    <w:rsid w:val="001217EF"/>
    <w:rsid w:val="00123ABC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9457A"/>
    <w:rsid w:val="001954EC"/>
    <w:rsid w:val="001A08C8"/>
    <w:rsid w:val="001A1161"/>
    <w:rsid w:val="001A3DCB"/>
    <w:rsid w:val="001A7232"/>
    <w:rsid w:val="001A740D"/>
    <w:rsid w:val="001B00A4"/>
    <w:rsid w:val="001B1C88"/>
    <w:rsid w:val="001B7EDF"/>
    <w:rsid w:val="001C2D7E"/>
    <w:rsid w:val="001C54C0"/>
    <w:rsid w:val="001C7176"/>
    <w:rsid w:val="001D0822"/>
    <w:rsid w:val="001D1C65"/>
    <w:rsid w:val="001D1F65"/>
    <w:rsid w:val="001D2A15"/>
    <w:rsid w:val="001D3382"/>
    <w:rsid w:val="001D6A15"/>
    <w:rsid w:val="001D6AFC"/>
    <w:rsid w:val="001E2D24"/>
    <w:rsid w:val="001E460E"/>
    <w:rsid w:val="001E4E57"/>
    <w:rsid w:val="001E5E0C"/>
    <w:rsid w:val="001E7947"/>
    <w:rsid w:val="001E796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41FA"/>
    <w:rsid w:val="00214891"/>
    <w:rsid w:val="0021514E"/>
    <w:rsid w:val="002202AD"/>
    <w:rsid w:val="0022120C"/>
    <w:rsid w:val="0022121B"/>
    <w:rsid w:val="00222102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6805"/>
    <w:rsid w:val="002713BF"/>
    <w:rsid w:val="00272438"/>
    <w:rsid w:val="00273B55"/>
    <w:rsid w:val="002747D4"/>
    <w:rsid w:val="00274D88"/>
    <w:rsid w:val="002754F9"/>
    <w:rsid w:val="00275D8F"/>
    <w:rsid w:val="002762E8"/>
    <w:rsid w:val="00281172"/>
    <w:rsid w:val="002811B3"/>
    <w:rsid w:val="00282760"/>
    <w:rsid w:val="00283BCE"/>
    <w:rsid w:val="00284E56"/>
    <w:rsid w:val="00285C99"/>
    <w:rsid w:val="00286F1F"/>
    <w:rsid w:val="002911ED"/>
    <w:rsid w:val="002957C1"/>
    <w:rsid w:val="002A0E91"/>
    <w:rsid w:val="002A17A0"/>
    <w:rsid w:val="002A17F2"/>
    <w:rsid w:val="002A1D4F"/>
    <w:rsid w:val="002A2812"/>
    <w:rsid w:val="002A7E3B"/>
    <w:rsid w:val="002B273A"/>
    <w:rsid w:val="002B3C76"/>
    <w:rsid w:val="002B6382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50F0"/>
    <w:rsid w:val="002E53AE"/>
    <w:rsid w:val="002E756B"/>
    <w:rsid w:val="002F02AA"/>
    <w:rsid w:val="002F3024"/>
    <w:rsid w:val="002F5424"/>
    <w:rsid w:val="002F61BD"/>
    <w:rsid w:val="002F7056"/>
    <w:rsid w:val="003004D4"/>
    <w:rsid w:val="003012CA"/>
    <w:rsid w:val="003015F6"/>
    <w:rsid w:val="0030239F"/>
    <w:rsid w:val="00303D7F"/>
    <w:rsid w:val="00304BC3"/>
    <w:rsid w:val="00310B0A"/>
    <w:rsid w:val="00313773"/>
    <w:rsid w:val="003138AE"/>
    <w:rsid w:val="00313F6C"/>
    <w:rsid w:val="0031535D"/>
    <w:rsid w:val="00320F6C"/>
    <w:rsid w:val="00324CA8"/>
    <w:rsid w:val="00331D19"/>
    <w:rsid w:val="0033687B"/>
    <w:rsid w:val="0033783C"/>
    <w:rsid w:val="003416DF"/>
    <w:rsid w:val="00341C74"/>
    <w:rsid w:val="00344338"/>
    <w:rsid w:val="0034596A"/>
    <w:rsid w:val="00347651"/>
    <w:rsid w:val="00350494"/>
    <w:rsid w:val="00351CC0"/>
    <w:rsid w:val="00353578"/>
    <w:rsid w:val="00353A64"/>
    <w:rsid w:val="0035517B"/>
    <w:rsid w:val="0035663C"/>
    <w:rsid w:val="0036299D"/>
    <w:rsid w:val="0036315A"/>
    <w:rsid w:val="003661CE"/>
    <w:rsid w:val="003671F5"/>
    <w:rsid w:val="00367902"/>
    <w:rsid w:val="00371832"/>
    <w:rsid w:val="003733ED"/>
    <w:rsid w:val="00374640"/>
    <w:rsid w:val="00383C67"/>
    <w:rsid w:val="00384852"/>
    <w:rsid w:val="00385539"/>
    <w:rsid w:val="003879F8"/>
    <w:rsid w:val="00390ACF"/>
    <w:rsid w:val="00390BAC"/>
    <w:rsid w:val="00393473"/>
    <w:rsid w:val="00395F5D"/>
    <w:rsid w:val="003A0D8A"/>
    <w:rsid w:val="003A21C7"/>
    <w:rsid w:val="003A22F9"/>
    <w:rsid w:val="003A3C3B"/>
    <w:rsid w:val="003A49E6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621C"/>
    <w:rsid w:val="003D0EDF"/>
    <w:rsid w:val="003D0F6F"/>
    <w:rsid w:val="003D36DF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400470"/>
    <w:rsid w:val="004009B6"/>
    <w:rsid w:val="00401B32"/>
    <w:rsid w:val="0040226B"/>
    <w:rsid w:val="0040296A"/>
    <w:rsid w:val="00403E68"/>
    <w:rsid w:val="00404F11"/>
    <w:rsid w:val="00404F5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10C7"/>
    <w:rsid w:val="00464206"/>
    <w:rsid w:val="00465119"/>
    <w:rsid w:val="00471A7F"/>
    <w:rsid w:val="004721C2"/>
    <w:rsid w:val="00475CC5"/>
    <w:rsid w:val="00480811"/>
    <w:rsid w:val="00484524"/>
    <w:rsid w:val="004920FE"/>
    <w:rsid w:val="0049334F"/>
    <w:rsid w:val="00497052"/>
    <w:rsid w:val="00497851"/>
    <w:rsid w:val="004A1128"/>
    <w:rsid w:val="004A240D"/>
    <w:rsid w:val="004A3A01"/>
    <w:rsid w:val="004A40B4"/>
    <w:rsid w:val="004A40EC"/>
    <w:rsid w:val="004A5425"/>
    <w:rsid w:val="004A5C75"/>
    <w:rsid w:val="004A76EC"/>
    <w:rsid w:val="004B2229"/>
    <w:rsid w:val="004B3F27"/>
    <w:rsid w:val="004B42FC"/>
    <w:rsid w:val="004B4F2A"/>
    <w:rsid w:val="004C1398"/>
    <w:rsid w:val="004C3B8D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2949"/>
    <w:rsid w:val="005030BE"/>
    <w:rsid w:val="00507911"/>
    <w:rsid w:val="00510E8C"/>
    <w:rsid w:val="00512BC9"/>
    <w:rsid w:val="00513B9B"/>
    <w:rsid w:val="00520578"/>
    <w:rsid w:val="005206DE"/>
    <w:rsid w:val="00521748"/>
    <w:rsid w:val="00524BB9"/>
    <w:rsid w:val="00526BAC"/>
    <w:rsid w:val="00527510"/>
    <w:rsid w:val="0053240B"/>
    <w:rsid w:val="00533776"/>
    <w:rsid w:val="00533E72"/>
    <w:rsid w:val="005351B4"/>
    <w:rsid w:val="00536066"/>
    <w:rsid w:val="00540DC6"/>
    <w:rsid w:val="00543E98"/>
    <w:rsid w:val="00550DA0"/>
    <w:rsid w:val="00551450"/>
    <w:rsid w:val="005518BB"/>
    <w:rsid w:val="005529CD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90A69"/>
    <w:rsid w:val="00592D33"/>
    <w:rsid w:val="005938B0"/>
    <w:rsid w:val="00595516"/>
    <w:rsid w:val="00595D1F"/>
    <w:rsid w:val="005A4578"/>
    <w:rsid w:val="005A7188"/>
    <w:rsid w:val="005B33D0"/>
    <w:rsid w:val="005B46DF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316D"/>
    <w:rsid w:val="005E5B6D"/>
    <w:rsid w:val="005E5E08"/>
    <w:rsid w:val="005E7031"/>
    <w:rsid w:val="005F10A0"/>
    <w:rsid w:val="005F2383"/>
    <w:rsid w:val="005F26FB"/>
    <w:rsid w:val="005F3DCA"/>
    <w:rsid w:val="005F54CB"/>
    <w:rsid w:val="005F71F0"/>
    <w:rsid w:val="00600139"/>
    <w:rsid w:val="0060074C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30209"/>
    <w:rsid w:val="0063217E"/>
    <w:rsid w:val="006339F6"/>
    <w:rsid w:val="006342B4"/>
    <w:rsid w:val="00636CAA"/>
    <w:rsid w:val="00647197"/>
    <w:rsid w:val="0065368F"/>
    <w:rsid w:val="006552B5"/>
    <w:rsid w:val="00660491"/>
    <w:rsid w:val="0066359B"/>
    <w:rsid w:val="00664721"/>
    <w:rsid w:val="006650CB"/>
    <w:rsid w:val="00667C46"/>
    <w:rsid w:val="0067292F"/>
    <w:rsid w:val="006730FE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B4B02"/>
    <w:rsid w:val="006B7E9A"/>
    <w:rsid w:val="006C36A7"/>
    <w:rsid w:val="006C5D50"/>
    <w:rsid w:val="006C6CC5"/>
    <w:rsid w:val="006C6FFE"/>
    <w:rsid w:val="006C76DB"/>
    <w:rsid w:val="006D1A71"/>
    <w:rsid w:val="006D2763"/>
    <w:rsid w:val="006D6058"/>
    <w:rsid w:val="006D6A55"/>
    <w:rsid w:val="006D6CE4"/>
    <w:rsid w:val="006E03AB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1E05"/>
    <w:rsid w:val="006F595E"/>
    <w:rsid w:val="006F63C5"/>
    <w:rsid w:val="006F6AB1"/>
    <w:rsid w:val="006F6F39"/>
    <w:rsid w:val="007002D2"/>
    <w:rsid w:val="00700504"/>
    <w:rsid w:val="0070299E"/>
    <w:rsid w:val="00703E44"/>
    <w:rsid w:val="00704A6E"/>
    <w:rsid w:val="00704E58"/>
    <w:rsid w:val="0070582A"/>
    <w:rsid w:val="00706348"/>
    <w:rsid w:val="00706753"/>
    <w:rsid w:val="00706C8B"/>
    <w:rsid w:val="00710A3A"/>
    <w:rsid w:val="00710D87"/>
    <w:rsid w:val="00712864"/>
    <w:rsid w:val="00713224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3F73"/>
    <w:rsid w:val="00763FA9"/>
    <w:rsid w:val="00765650"/>
    <w:rsid w:val="00767232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6CA8"/>
    <w:rsid w:val="007A7C63"/>
    <w:rsid w:val="007B064C"/>
    <w:rsid w:val="007B1427"/>
    <w:rsid w:val="007B2C0D"/>
    <w:rsid w:val="007B57B1"/>
    <w:rsid w:val="007B6F71"/>
    <w:rsid w:val="007C0FD2"/>
    <w:rsid w:val="007C1F50"/>
    <w:rsid w:val="007C2218"/>
    <w:rsid w:val="007C2FC4"/>
    <w:rsid w:val="007C4696"/>
    <w:rsid w:val="007C51BF"/>
    <w:rsid w:val="007C7046"/>
    <w:rsid w:val="007D0394"/>
    <w:rsid w:val="007D3241"/>
    <w:rsid w:val="007D525B"/>
    <w:rsid w:val="007E08FB"/>
    <w:rsid w:val="007E2187"/>
    <w:rsid w:val="007E2EAE"/>
    <w:rsid w:val="007E3454"/>
    <w:rsid w:val="007E3E91"/>
    <w:rsid w:val="007E5217"/>
    <w:rsid w:val="007F050D"/>
    <w:rsid w:val="007F1852"/>
    <w:rsid w:val="007F2074"/>
    <w:rsid w:val="007F2656"/>
    <w:rsid w:val="007F2D7C"/>
    <w:rsid w:val="007F3C2C"/>
    <w:rsid w:val="007F3D28"/>
    <w:rsid w:val="007F6450"/>
    <w:rsid w:val="007F7625"/>
    <w:rsid w:val="008009A1"/>
    <w:rsid w:val="00802B95"/>
    <w:rsid w:val="00803AF2"/>
    <w:rsid w:val="0080562B"/>
    <w:rsid w:val="00806F02"/>
    <w:rsid w:val="00810036"/>
    <w:rsid w:val="00810F07"/>
    <w:rsid w:val="008124E4"/>
    <w:rsid w:val="008140AB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4592"/>
    <w:rsid w:val="00865B9E"/>
    <w:rsid w:val="00866590"/>
    <w:rsid w:val="0086677D"/>
    <w:rsid w:val="00873E00"/>
    <w:rsid w:val="00875FDA"/>
    <w:rsid w:val="0088102D"/>
    <w:rsid w:val="00883823"/>
    <w:rsid w:val="00883C10"/>
    <w:rsid w:val="00884594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C1E53"/>
    <w:rsid w:val="008C5AA9"/>
    <w:rsid w:val="008C6FDA"/>
    <w:rsid w:val="008D1AEA"/>
    <w:rsid w:val="008D1CBA"/>
    <w:rsid w:val="008D2BAF"/>
    <w:rsid w:val="008D6EF7"/>
    <w:rsid w:val="008E33DC"/>
    <w:rsid w:val="008E7B68"/>
    <w:rsid w:val="008F07A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25233"/>
    <w:rsid w:val="00925E47"/>
    <w:rsid w:val="00930034"/>
    <w:rsid w:val="009308BA"/>
    <w:rsid w:val="00930CDB"/>
    <w:rsid w:val="00931339"/>
    <w:rsid w:val="009326D3"/>
    <w:rsid w:val="00934AB4"/>
    <w:rsid w:val="00934FF3"/>
    <w:rsid w:val="0093568B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61AE0"/>
    <w:rsid w:val="0096389B"/>
    <w:rsid w:val="00965A85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6E92"/>
    <w:rsid w:val="009C241F"/>
    <w:rsid w:val="009C2442"/>
    <w:rsid w:val="009C4DF5"/>
    <w:rsid w:val="009C6FCA"/>
    <w:rsid w:val="009D279D"/>
    <w:rsid w:val="009D462D"/>
    <w:rsid w:val="009D4C80"/>
    <w:rsid w:val="009D5897"/>
    <w:rsid w:val="009D6C2A"/>
    <w:rsid w:val="009E0F95"/>
    <w:rsid w:val="009E3AAD"/>
    <w:rsid w:val="009F0E56"/>
    <w:rsid w:val="009F260D"/>
    <w:rsid w:val="009F277C"/>
    <w:rsid w:val="009F3ADB"/>
    <w:rsid w:val="009F3DB0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41C0B"/>
    <w:rsid w:val="00A441FE"/>
    <w:rsid w:val="00A4702B"/>
    <w:rsid w:val="00A472B1"/>
    <w:rsid w:val="00A47CCC"/>
    <w:rsid w:val="00A5210A"/>
    <w:rsid w:val="00A531CD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C08D8"/>
    <w:rsid w:val="00AD3E2B"/>
    <w:rsid w:val="00AD4280"/>
    <w:rsid w:val="00AD4A4E"/>
    <w:rsid w:val="00AD5DC7"/>
    <w:rsid w:val="00AE0DE2"/>
    <w:rsid w:val="00AE0E27"/>
    <w:rsid w:val="00AE2660"/>
    <w:rsid w:val="00AE3F26"/>
    <w:rsid w:val="00AE7A40"/>
    <w:rsid w:val="00AF1268"/>
    <w:rsid w:val="00AF1A0F"/>
    <w:rsid w:val="00AF4D16"/>
    <w:rsid w:val="00AF7044"/>
    <w:rsid w:val="00B0089D"/>
    <w:rsid w:val="00B00994"/>
    <w:rsid w:val="00B015EF"/>
    <w:rsid w:val="00B02424"/>
    <w:rsid w:val="00B06DDE"/>
    <w:rsid w:val="00B07726"/>
    <w:rsid w:val="00B10B38"/>
    <w:rsid w:val="00B161C1"/>
    <w:rsid w:val="00B20C38"/>
    <w:rsid w:val="00B210B9"/>
    <w:rsid w:val="00B2492A"/>
    <w:rsid w:val="00B26A6E"/>
    <w:rsid w:val="00B27DC7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511A2"/>
    <w:rsid w:val="00B56379"/>
    <w:rsid w:val="00B56399"/>
    <w:rsid w:val="00B62E35"/>
    <w:rsid w:val="00B6572C"/>
    <w:rsid w:val="00B65DED"/>
    <w:rsid w:val="00B67850"/>
    <w:rsid w:val="00B70EE4"/>
    <w:rsid w:val="00B72E32"/>
    <w:rsid w:val="00B76661"/>
    <w:rsid w:val="00B76E46"/>
    <w:rsid w:val="00B77A71"/>
    <w:rsid w:val="00B80768"/>
    <w:rsid w:val="00B80C57"/>
    <w:rsid w:val="00B816AF"/>
    <w:rsid w:val="00B84908"/>
    <w:rsid w:val="00B8586E"/>
    <w:rsid w:val="00B85993"/>
    <w:rsid w:val="00B87497"/>
    <w:rsid w:val="00B91068"/>
    <w:rsid w:val="00B958B3"/>
    <w:rsid w:val="00B96D19"/>
    <w:rsid w:val="00B96DD3"/>
    <w:rsid w:val="00BA10E0"/>
    <w:rsid w:val="00BA1D07"/>
    <w:rsid w:val="00BA492E"/>
    <w:rsid w:val="00BB2204"/>
    <w:rsid w:val="00BB28A7"/>
    <w:rsid w:val="00BB5208"/>
    <w:rsid w:val="00BC18BB"/>
    <w:rsid w:val="00BC4285"/>
    <w:rsid w:val="00BC42FA"/>
    <w:rsid w:val="00BC447D"/>
    <w:rsid w:val="00BC46E2"/>
    <w:rsid w:val="00BC50B3"/>
    <w:rsid w:val="00BD281A"/>
    <w:rsid w:val="00BD6EEB"/>
    <w:rsid w:val="00BE08BD"/>
    <w:rsid w:val="00BE0A3D"/>
    <w:rsid w:val="00BE20D3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17476"/>
    <w:rsid w:val="00C17555"/>
    <w:rsid w:val="00C22C6F"/>
    <w:rsid w:val="00C2528F"/>
    <w:rsid w:val="00C26ADF"/>
    <w:rsid w:val="00C26E25"/>
    <w:rsid w:val="00C31786"/>
    <w:rsid w:val="00C3294F"/>
    <w:rsid w:val="00C342CB"/>
    <w:rsid w:val="00C35551"/>
    <w:rsid w:val="00C40586"/>
    <w:rsid w:val="00C406D4"/>
    <w:rsid w:val="00C40CF2"/>
    <w:rsid w:val="00C43453"/>
    <w:rsid w:val="00C44968"/>
    <w:rsid w:val="00C44D6F"/>
    <w:rsid w:val="00C46A40"/>
    <w:rsid w:val="00C5021C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3B20"/>
    <w:rsid w:val="00C747EA"/>
    <w:rsid w:val="00C77CC3"/>
    <w:rsid w:val="00C82130"/>
    <w:rsid w:val="00C82527"/>
    <w:rsid w:val="00C85C02"/>
    <w:rsid w:val="00C85F29"/>
    <w:rsid w:val="00C92D4B"/>
    <w:rsid w:val="00C94E55"/>
    <w:rsid w:val="00C95EFB"/>
    <w:rsid w:val="00C960FA"/>
    <w:rsid w:val="00C96C6A"/>
    <w:rsid w:val="00CA2767"/>
    <w:rsid w:val="00CA7059"/>
    <w:rsid w:val="00CA7884"/>
    <w:rsid w:val="00CA7C9E"/>
    <w:rsid w:val="00CB7B33"/>
    <w:rsid w:val="00CC015A"/>
    <w:rsid w:val="00CC1C20"/>
    <w:rsid w:val="00CC2AB3"/>
    <w:rsid w:val="00CC2F16"/>
    <w:rsid w:val="00CC39D5"/>
    <w:rsid w:val="00CC4859"/>
    <w:rsid w:val="00CD0528"/>
    <w:rsid w:val="00CD0F01"/>
    <w:rsid w:val="00CD4355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D0320B"/>
    <w:rsid w:val="00D0646E"/>
    <w:rsid w:val="00D11897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611"/>
    <w:rsid w:val="00D31037"/>
    <w:rsid w:val="00D3218F"/>
    <w:rsid w:val="00D337FF"/>
    <w:rsid w:val="00D34D61"/>
    <w:rsid w:val="00D35C84"/>
    <w:rsid w:val="00D35D2C"/>
    <w:rsid w:val="00D36038"/>
    <w:rsid w:val="00D40310"/>
    <w:rsid w:val="00D405B6"/>
    <w:rsid w:val="00D40D65"/>
    <w:rsid w:val="00D41C43"/>
    <w:rsid w:val="00D43844"/>
    <w:rsid w:val="00D44724"/>
    <w:rsid w:val="00D50104"/>
    <w:rsid w:val="00D51BEF"/>
    <w:rsid w:val="00D524C9"/>
    <w:rsid w:val="00D55FE6"/>
    <w:rsid w:val="00D628FB"/>
    <w:rsid w:val="00D63AED"/>
    <w:rsid w:val="00D64287"/>
    <w:rsid w:val="00D65208"/>
    <w:rsid w:val="00D709FC"/>
    <w:rsid w:val="00D75CF5"/>
    <w:rsid w:val="00D77261"/>
    <w:rsid w:val="00D82EEF"/>
    <w:rsid w:val="00D836CA"/>
    <w:rsid w:val="00D843BA"/>
    <w:rsid w:val="00D845A8"/>
    <w:rsid w:val="00D853B0"/>
    <w:rsid w:val="00D87DDE"/>
    <w:rsid w:val="00D927C0"/>
    <w:rsid w:val="00D9752A"/>
    <w:rsid w:val="00D97C4F"/>
    <w:rsid w:val="00DA40F6"/>
    <w:rsid w:val="00DA626D"/>
    <w:rsid w:val="00DA7377"/>
    <w:rsid w:val="00DB5BF8"/>
    <w:rsid w:val="00DB6F27"/>
    <w:rsid w:val="00DC24F1"/>
    <w:rsid w:val="00DC3771"/>
    <w:rsid w:val="00DC4EAD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928"/>
    <w:rsid w:val="00DF53BE"/>
    <w:rsid w:val="00DF547B"/>
    <w:rsid w:val="00E00AE4"/>
    <w:rsid w:val="00E00B2F"/>
    <w:rsid w:val="00E03891"/>
    <w:rsid w:val="00E07F2C"/>
    <w:rsid w:val="00E10479"/>
    <w:rsid w:val="00E11F15"/>
    <w:rsid w:val="00E12767"/>
    <w:rsid w:val="00E15D50"/>
    <w:rsid w:val="00E16361"/>
    <w:rsid w:val="00E16FFB"/>
    <w:rsid w:val="00E200E5"/>
    <w:rsid w:val="00E21833"/>
    <w:rsid w:val="00E25A7D"/>
    <w:rsid w:val="00E273F3"/>
    <w:rsid w:val="00E30417"/>
    <w:rsid w:val="00E30BC3"/>
    <w:rsid w:val="00E312CA"/>
    <w:rsid w:val="00E3160B"/>
    <w:rsid w:val="00E34018"/>
    <w:rsid w:val="00E37FB6"/>
    <w:rsid w:val="00E40A38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4D9"/>
    <w:rsid w:val="00E547BD"/>
    <w:rsid w:val="00E54E1C"/>
    <w:rsid w:val="00E5740B"/>
    <w:rsid w:val="00E61AB5"/>
    <w:rsid w:val="00E65B83"/>
    <w:rsid w:val="00E706CE"/>
    <w:rsid w:val="00E716C6"/>
    <w:rsid w:val="00E72C35"/>
    <w:rsid w:val="00E80080"/>
    <w:rsid w:val="00E80294"/>
    <w:rsid w:val="00E80ED9"/>
    <w:rsid w:val="00E824CB"/>
    <w:rsid w:val="00E832A0"/>
    <w:rsid w:val="00E83776"/>
    <w:rsid w:val="00E8478E"/>
    <w:rsid w:val="00E84931"/>
    <w:rsid w:val="00E8571E"/>
    <w:rsid w:val="00E866C3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A74"/>
    <w:rsid w:val="00EA3FAB"/>
    <w:rsid w:val="00EA51B6"/>
    <w:rsid w:val="00EA5264"/>
    <w:rsid w:val="00EA7088"/>
    <w:rsid w:val="00EB06D7"/>
    <w:rsid w:val="00EB0A41"/>
    <w:rsid w:val="00EB0D12"/>
    <w:rsid w:val="00EB38E5"/>
    <w:rsid w:val="00EB5D37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168B"/>
    <w:rsid w:val="00EE33D9"/>
    <w:rsid w:val="00EE788C"/>
    <w:rsid w:val="00EF0A82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107FB"/>
    <w:rsid w:val="00F120E6"/>
    <w:rsid w:val="00F12543"/>
    <w:rsid w:val="00F14EF0"/>
    <w:rsid w:val="00F15D09"/>
    <w:rsid w:val="00F15E87"/>
    <w:rsid w:val="00F17E9A"/>
    <w:rsid w:val="00F20066"/>
    <w:rsid w:val="00F2189F"/>
    <w:rsid w:val="00F21CA9"/>
    <w:rsid w:val="00F223AB"/>
    <w:rsid w:val="00F22E56"/>
    <w:rsid w:val="00F263E5"/>
    <w:rsid w:val="00F27996"/>
    <w:rsid w:val="00F301A7"/>
    <w:rsid w:val="00F34427"/>
    <w:rsid w:val="00F356A7"/>
    <w:rsid w:val="00F40546"/>
    <w:rsid w:val="00F41705"/>
    <w:rsid w:val="00F41A15"/>
    <w:rsid w:val="00F426BB"/>
    <w:rsid w:val="00F42822"/>
    <w:rsid w:val="00F47146"/>
    <w:rsid w:val="00F474A3"/>
    <w:rsid w:val="00F51146"/>
    <w:rsid w:val="00F5598B"/>
    <w:rsid w:val="00F564AE"/>
    <w:rsid w:val="00F60CA6"/>
    <w:rsid w:val="00F65BC6"/>
    <w:rsid w:val="00F6746B"/>
    <w:rsid w:val="00F67AA6"/>
    <w:rsid w:val="00F7389E"/>
    <w:rsid w:val="00F743FB"/>
    <w:rsid w:val="00F74E65"/>
    <w:rsid w:val="00F76D49"/>
    <w:rsid w:val="00F90F7A"/>
    <w:rsid w:val="00F92743"/>
    <w:rsid w:val="00F92D23"/>
    <w:rsid w:val="00F94239"/>
    <w:rsid w:val="00F97621"/>
    <w:rsid w:val="00F97EF2"/>
    <w:rsid w:val="00FA0DC8"/>
    <w:rsid w:val="00FA4CD3"/>
    <w:rsid w:val="00FA672D"/>
    <w:rsid w:val="00FA6B4B"/>
    <w:rsid w:val="00FB4896"/>
    <w:rsid w:val="00FB6396"/>
    <w:rsid w:val="00FC05BF"/>
    <w:rsid w:val="00FC12BC"/>
    <w:rsid w:val="00FC142B"/>
    <w:rsid w:val="00FC19B9"/>
    <w:rsid w:val="00FC313D"/>
    <w:rsid w:val="00FC4F8D"/>
    <w:rsid w:val="00FC6FFE"/>
    <w:rsid w:val="00FC79E2"/>
    <w:rsid w:val="00FD022D"/>
    <w:rsid w:val="00FD291A"/>
    <w:rsid w:val="00FD60B2"/>
    <w:rsid w:val="00FD62BE"/>
    <w:rsid w:val="00FD7DED"/>
    <w:rsid w:val="00FE4535"/>
    <w:rsid w:val="00FF14AA"/>
    <w:rsid w:val="00FF4783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iashu-w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iashu@student.unimelb.edu.a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arxiv.org/abs/2008.0167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iashuw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2</TotalTime>
  <Pages>2</Pages>
  <Words>1048</Words>
  <Characters>597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David Wu</cp:lastModifiedBy>
  <cp:revision>865</cp:revision>
  <cp:lastPrinted>2019-11-28T06:31:00Z</cp:lastPrinted>
  <dcterms:created xsi:type="dcterms:W3CDTF">2018-09-04T11:52:00Z</dcterms:created>
  <dcterms:modified xsi:type="dcterms:W3CDTF">2020-08-24T01:17:00Z</dcterms:modified>
</cp:coreProperties>
</file>